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7A092" w14:textId="59769128" w:rsidR="00EA4BE0" w:rsidRDefault="00000000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G Times" w:eastAsia="SimSun" w:hAnsi="CG Times" w:cs="Times New Roman"/>
          <w:sz w:val="24"/>
          <w:szCs w:val="20"/>
        </w:rPr>
        <w:fldChar w:fldCharType="begin"/>
      </w:r>
      <w:r>
        <w:rPr>
          <w:rFonts w:ascii="CG Times" w:eastAsia="SimSun" w:hAnsi="CG Times" w:cs="Times New Roman"/>
          <w:sz w:val="24"/>
          <w:szCs w:val="20"/>
        </w:rPr>
        <w:instrText xml:space="preserve"> INCLUDEPICTURE "https://www.futureskills.co.nz/_resources/themes/simple/images/web/FutureSkillsLogo.png" \* MERGEFORMATINET </w:instrText>
      </w:r>
      <w:r>
        <w:rPr>
          <w:rFonts w:ascii="CG Times" w:eastAsia="SimSun" w:hAnsi="CG Times" w:cs="Times New Roman"/>
          <w:sz w:val="24"/>
          <w:szCs w:val="20"/>
        </w:rPr>
        <w:fldChar w:fldCharType="separate"/>
      </w:r>
      <w:r>
        <w:rPr>
          <w:rFonts w:ascii="CG Times" w:eastAsia="SimSun" w:hAnsi="CG Times" w:cs="Times New Roman"/>
          <w:noProof/>
          <w:sz w:val="24"/>
          <w:szCs w:val="20"/>
        </w:rPr>
        <w:drawing>
          <wp:inline distT="0" distB="0" distL="0" distR="0" wp14:anchorId="269CC13E" wp14:editId="66AE20B1">
            <wp:extent cx="3342005" cy="690245"/>
            <wp:effectExtent l="0" t="0" r="10795" b="14605"/>
            <wp:docPr id="532600865" name="Picture 1" descr="Home - Future Ski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00865" name="Picture 1" descr="Home - Future Skill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0900" cy="71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G Times" w:eastAsia="SimSun" w:hAnsi="CG Times" w:cs="Times New Roman"/>
          <w:sz w:val="24"/>
          <w:szCs w:val="20"/>
        </w:rPr>
        <w:fldChar w:fldCharType="end"/>
      </w:r>
    </w:p>
    <w:p w14:paraId="42F7CBAB" w14:textId="77777777" w:rsidR="00EA4BE0" w:rsidRDefault="00000000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p w14:paraId="374D35AA" w14:textId="77777777" w:rsidR="00EA4BE0" w:rsidRDefault="00EA4BE0">
      <w:pPr>
        <w:spacing w:after="0" w:line="240" w:lineRule="auto"/>
        <w:jc w:val="center"/>
        <w:rPr>
          <w:lang w:val="en-US"/>
        </w:rPr>
      </w:pPr>
    </w:p>
    <w:p w14:paraId="28108CBB" w14:textId="77777777" w:rsidR="00EA4BE0" w:rsidRDefault="00000000">
      <w:pPr>
        <w:spacing w:after="0" w:line="240" w:lineRule="auto"/>
        <w:jc w:val="center"/>
        <w:rPr>
          <w:b/>
          <w:sz w:val="44"/>
        </w:rPr>
      </w:pPr>
      <w:r>
        <w:rPr>
          <w:b/>
          <w:sz w:val="44"/>
        </w:rPr>
        <w:t>MAMC01801 Capabilities for Managers</w:t>
      </w:r>
    </w:p>
    <w:p w14:paraId="1DF3B0D6" w14:textId="77777777" w:rsidR="00EA4BE0" w:rsidRDefault="00000000">
      <w:pPr>
        <w:spacing w:after="0" w:line="240" w:lineRule="auto"/>
        <w:jc w:val="center"/>
        <w:rPr>
          <w:b/>
          <w:sz w:val="44"/>
          <w:lang w:val="en-AU"/>
        </w:rPr>
      </w:pPr>
      <w:r>
        <w:rPr>
          <w:b/>
          <w:sz w:val="44"/>
        </w:rPr>
        <w:t xml:space="preserve">Assignment 2 – </w:t>
      </w:r>
      <w:r>
        <w:rPr>
          <w:b/>
          <w:bCs/>
          <w:sz w:val="44"/>
          <w:lang w:val="en-AU"/>
        </w:rPr>
        <w:t>Critical evaluation</w:t>
      </w:r>
    </w:p>
    <w:p w14:paraId="28D3BF7C" w14:textId="77777777" w:rsidR="00EA4BE0" w:rsidRDefault="00000000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213"/>
        <w:gridCol w:w="1189"/>
        <w:gridCol w:w="1386"/>
        <w:gridCol w:w="1122"/>
        <w:gridCol w:w="617"/>
        <w:gridCol w:w="576"/>
        <w:gridCol w:w="297"/>
        <w:gridCol w:w="263"/>
        <w:gridCol w:w="2685"/>
      </w:tblGrid>
      <w:tr w:rsidR="00EA4BE0" w14:paraId="48E27179" w14:textId="77777777">
        <w:trPr>
          <w:trHeight w:val="30"/>
        </w:trPr>
        <w:tc>
          <w:tcPr>
            <w:tcW w:w="2410" w:type="dxa"/>
            <w:gridSpan w:val="3"/>
          </w:tcPr>
          <w:p w14:paraId="5E65C54C" w14:textId="3CEEF336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 xml:space="preserve">Study Block </w:t>
            </w:r>
            <w:r w:rsidR="00791E62"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946" w:type="dxa"/>
            <w:gridSpan w:val="7"/>
          </w:tcPr>
          <w:p w14:paraId="014ED8DE" w14:textId="76E04A33" w:rsidR="00EA4BE0" w:rsidRDefault="00791E62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ctober 7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 xml:space="preserve"> – </w:t>
            </w:r>
            <w:r>
              <w:rPr>
                <w:rFonts w:ascii="Arial" w:eastAsia="Arial" w:hAnsi="Arial" w:cs="Arial"/>
                <w:sz w:val="24"/>
                <w:szCs w:val="24"/>
              </w:rPr>
              <w:t>Novem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>ber 2</w:t>
            </w:r>
            <w:r>
              <w:rPr>
                <w:rFonts w:ascii="Arial" w:eastAsia="Arial" w:hAnsi="Arial" w:cs="Arial"/>
                <w:sz w:val="24"/>
                <w:szCs w:val="24"/>
              </w:rPr>
              <w:t>9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>, 2024</w:t>
            </w:r>
          </w:p>
        </w:tc>
      </w:tr>
      <w:tr w:rsidR="00EA4BE0" w14:paraId="51A7DC16" w14:textId="77777777">
        <w:trPr>
          <w:trHeight w:val="30"/>
        </w:trPr>
        <w:tc>
          <w:tcPr>
            <w:tcW w:w="2410" w:type="dxa"/>
            <w:gridSpan w:val="3"/>
          </w:tcPr>
          <w:p w14:paraId="32280AF9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ate issued</w:t>
            </w:r>
          </w:p>
        </w:tc>
        <w:tc>
          <w:tcPr>
            <w:tcW w:w="6946" w:type="dxa"/>
            <w:gridSpan w:val="7"/>
          </w:tcPr>
          <w:p w14:paraId="4539B37F" w14:textId="77777777" w:rsidR="00EA4BE0" w:rsidRDefault="00EA4BE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</w:tr>
      <w:tr w:rsidR="00EA4BE0" w14:paraId="2274CE3F" w14:textId="77777777">
        <w:trPr>
          <w:trHeight w:val="30"/>
        </w:trPr>
        <w:tc>
          <w:tcPr>
            <w:tcW w:w="2410" w:type="dxa"/>
            <w:gridSpan w:val="3"/>
          </w:tcPr>
          <w:p w14:paraId="2FB326BD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ue date</w:t>
            </w:r>
          </w:p>
        </w:tc>
        <w:tc>
          <w:tcPr>
            <w:tcW w:w="3125" w:type="dxa"/>
            <w:gridSpan w:val="3"/>
          </w:tcPr>
          <w:p w14:paraId="06E1E5F9" w14:textId="760BF315" w:rsidR="00EA4BE0" w:rsidRDefault="00C55453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Friday, Week 8</w:t>
            </w:r>
          </w:p>
          <w:p w14:paraId="2340359C" w14:textId="77777777" w:rsidR="00EA4BE0" w:rsidRDefault="00EA4BE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873" w:type="dxa"/>
            <w:gridSpan w:val="2"/>
          </w:tcPr>
          <w:p w14:paraId="7155655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Time</w:t>
            </w:r>
          </w:p>
        </w:tc>
        <w:tc>
          <w:tcPr>
            <w:tcW w:w="2948" w:type="dxa"/>
            <w:gridSpan w:val="2"/>
          </w:tcPr>
          <w:p w14:paraId="741D488A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Before 11:59 PM</w:t>
            </w:r>
          </w:p>
        </w:tc>
      </w:tr>
      <w:tr w:rsidR="00EA4BE0" w14:paraId="04DF2F6D" w14:textId="77777777">
        <w:trPr>
          <w:trHeight w:val="30"/>
        </w:trPr>
        <w:tc>
          <w:tcPr>
            <w:tcW w:w="2410" w:type="dxa"/>
            <w:gridSpan w:val="3"/>
          </w:tcPr>
          <w:p w14:paraId="761900F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Delivery:</w:t>
            </w:r>
          </w:p>
        </w:tc>
        <w:tc>
          <w:tcPr>
            <w:tcW w:w="6946" w:type="dxa"/>
            <w:gridSpan w:val="7"/>
          </w:tcPr>
          <w:p w14:paraId="3846881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Submit to Turnitin via Moodle before deadline</w:t>
            </w:r>
          </w:p>
        </w:tc>
      </w:tr>
      <w:tr w:rsidR="00EA4BE0" w14:paraId="3C4DA947" w14:textId="77777777">
        <w:trPr>
          <w:trHeight w:val="30"/>
        </w:trPr>
        <w:tc>
          <w:tcPr>
            <w:tcW w:w="2410" w:type="dxa"/>
            <w:gridSpan w:val="3"/>
          </w:tcPr>
          <w:p w14:paraId="012B1901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ighting</w:t>
            </w:r>
          </w:p>
        </w:tc>
        <w:tc>
          <w:tcPr>
            <w:tcW w:w="6946" w:type="dxa"/>
            <w:gridSpan w:val="7"/>
          </w:tcPr>
          <w:p w14:paraId="6D6AFBE0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80%</w:t>
            </w:r>
          </w:p>
        </w:tc>
      </w:tr>
      <w:tr w:rsidR="00EA4BE0" w14:paraId="40C7E298" w14:textId="77777777">
        <w:trPr>
          <w:trHeight w:val="30"/>
        </w:trPr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0A63D333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Marks out of</w:t>
            </w:r>
          </w:p>
        </w:tc>
        <w:tc>
          <w:tcPr>
            <w:tcW w:w="6946" w:type="dxa"/>
            <w:gridSpan w:val="7"/>
            <w:tcBorders>
              <w:bottom w:val="single" w:sz="4" w:space="0" w:color="auto"/>
            </w:tcBorders>
          </w:tcPr>
          <w:p w14:paraId="32AA0D2A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30</w:t>
            </w:r>
          </w:p>
        </w:tc>
      </w:tr>
      <w:tr w:rsidR="00EA4BE0" w14:paraId="1452DA55" w14:textId="77777777">
        <w:trPr>
          <w:trHeight w:val="30"/>
        </w:trPr>
        <w:tc>
          <w:tcPr>
            <w:tcW w:w="2410" w:type="dxa"/>
            <w:gridSpan w:val="3"/>
          </w:tcPr>
          <w:p w14:paraId="4F4CAEFE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Instructions</w:t>
            </w:r>
          </w:p>
        </w:tc>
        <w:tc>
          <w:tcPr>
            <w:tcW w:w="6946" w:type="dxa"/>
            <w:gridSpan w:val="7"/>
            <w:tcMar>
              <w:right w:w="0" w:type="dxa"/>
            </w:tcMar>
          </w:tcPr>
          <w:p w14:paraId="4BE234F1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mplete this cover sheet and attach to you your assignment.</w:t>
            </w:r>
          </w:p>
          <w:p w14:paraId="4015E641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This assignment must be your own work.</w:t>
            </w:r>
          </w:p>
          <w:p w14:paraId="232F2A40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llusion, copying or plagiarism may result in disciplinary action.</w:t>
            </w:r>
          </w:p>
          <w:p w14:paraId="63749C89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 advise that you keep a copy of this assignment.</w:t>
            </w:r>
          </w:p>
          <w:p w14:paraId="0BA611F5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ord limit is 3000 +/- 10%</w:t>
            </w:r>
          </w:p>
          <w:p w14:paraId="7D0BA3D7" w14:textId="77777777" w:rsidR="00EA4BE0" w:rsidRDefault="00EA4BE0">
            <w:pPr>
              <w:spacing w:after="0" w:line="240" w:lineRule="auto"/>
              <w:contextualSpacing/>
              <w:rPr>
                <w:rFonts w:ascii="Arial" w:eastAsia="SimSun" w:hAnsi="Arial" w:cs="Arial"/>
                <w:color w:val="00B050"/>
                <w:sz w:val="24"/>
                <w:szCs w:val="24"/>
                <w:lang w:eastAsia="zh-CN"/>
              </w:rPr>
            </w:pPr>
          </w:p>
          <w:p w14:paraId="4299660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Refer to following website for APA7 referencing guidance:</w:t>
            </w:r>
          </w:p>
          <w:p w14:paraId="11EB8B7C" w14:textId="16DE68A1" w:rsidR="00EA4BE0" w:rsidRDefault="00EA4BE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</w:p>
        </w:tc>
      </w:tr>
      <w:tr w:rsidR="00EA4BE0" w14:paraId="0B6E4367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2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EB0E4" w14:textId="77777777" w:rsidR="00EA4BE0" w:rsidRDefault="00EA4B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6946" w:type="dxa"/>
            <w:gridSpan w:val="7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24F5A5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I confirm that: </w:t>
            </w:r>
          </w:p>
          <w:p w14:paraId="5EF0741C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is an original assessment and is entirely my own work. </w:t>
            </w:r>
          </w:p>
          <w:p w14:paraId="49A346B7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Where ideas, tables, diagrams etc. of other writers have been used, I have acknowledged the source in every case. </w:t>
            </w:r>
          </w:p>
          <w:p w14:paraId="17DCC495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assignment has not been, nor will be, submitted as assessed work for any other academic course. </w:t>
            </w:r>
          </w:p>
        </w:tc>
      </w:tr>
      <w:tr w:rsidR="00EA4BE0" w14:paraId="4985D39E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1C6D88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tudent’s Name</w:t>
            </w: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A2CD33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ID No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A712B7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ignature </w:t>
            </w:r>
          </w:p>
        </w:tc>
      </w:tr>
      <w:tr w:rsidR="00EA4BE0" w14:paraId="0E8988E1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0F99B1" w14:textId="3CC3E659" w:rsidR="00AE0D7A" w:rsidRDefault="00000000">
            <w:pPr>
              <w:spacing w:beforeAutospacing="1" w:after="0" w:afterAutospacing="1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proofErr w:type="spellStart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Gielo</w:t>
            </w:r>
            <w:proofErr w:type="spellEnd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Joseph </w:t>
            </w:r>
            <w:proofErr w:type="spellStart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emine</w:t>
            </w:r>
            <w:proofErr w:type="spellEnd"/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Fernandez</w:t>
            </w:r>
          </w:p>
          <w:p w14:paraId="55F9DA72" w14:textId="77777777" w:rsidR="00EA4BE0" w:rsidRDefault="00EA4BE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3E261F" w14:textId="61F8C43D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737214696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4963E2" w14:textId="020F5F41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AE0D7A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 xml:space="preserve"> Gelo</w:t>
            </w:r>
          </w:p>
        </w:tc>
      </w:tr>
      <w:tr w:rsidR="00EA4BE0" w14:paraId="5D2D21A5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1213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4E6EB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Date</w:t>
            </w:r>
          </w:p>
        </w:tc>
        <w:tc>
          <w:tcPr>
            <w:tcW w:w="3697" w:type="dxa"/>
            <w:gridSpan w:val="3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2BB4A4" w14:textId="63912E3C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D1294B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November 29, 2024</w:t>
            </w:r>
          </w:p>
        </w:tc>
        <w:tc>
          <w:tcPr>
            <w:tcW w:w="1753" w:type="dxa"/>
            <w:gridSpan w:val="4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BDC74E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ohort Number 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93B901" w14:textId="10E840ED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657612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FS</w:t>
            </w:r>
          </w:p>
        </w:tc>
      </w:tr>
    </w:tbl>
    <w:p w14:paraId="27709F51" w14:textId="77777777" w:rsidR="00EA4BE0" w:rsidRDefault="00EA4BE0">
      <w:pPr>
        <w:pStyle w:val="Heading1"/>
        <w:rPr>
          <w:rFonts w:ascii="Arial" w:hAnsi="Arial" w:cs="Arial"/>
        </w:rPr>
      </w:pPr>
    </w:p>
    <w:p w14:paraId="2F9F202A" w14:textId="77777777" w:rsidR="00AE0D7A" w:rsidRDefault="00AE0D7A" w:rsidP="00AE0D7A"/>
    <w:p w14:paraId="3D8CD44C" w14:textId="77777777" w:rsidR="00E42A7E" w:rsidRPr="00E42A7E" w:rsidRDefault="00E42A7E" w:rsidP="000D568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42A7E" w:rsidRPr="00E42A7E">
      <w:headerReference w:type="default" r:id="rId9"/>
      <w:pgSz w:w="11906" w:h="16838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A97D2" w14:textId="77777777" w:rsidR="00C34462" w:rsidRDefault="00C34462">
      <w:pPr>
        <w:spacing w:line="240" w:lineRule="auto"/>
      </w:pPr>
      <w:r>
        <w:separator/>
      </w:r>
    </w:p>
  </w:endnote>
  <w:endnote w:type="continuationSeparator" w:id="0">
    <w:p w14:paraId="1528A07E" w14:textId="77777777" w:rsidR="00C34462" w:rsidRDefault="00C344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406C00" w14:textId="77777777" w:rsidR="00C34462" w:rsidRDefault="00C34462">
      <w:pPr>
        <w:spacing w:after="0"/>
      </w:pPr>
      <w:r>
        <w:separator/>
      </w:r>
    </w:p>
  </w:footnote>
  <w:footnote w:type="continuationSeparator" w:id="0">
    <w:p w14:paraId="7E36EF1D" w14:textId="77777777" w:rsidR="00C34462" w:rsidRDefault="00C3446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52B9BC" w14:textId="60AC483F" w:rsidR="00AE0D7A" w:rsidRDefault="00AE0D7A">
    <w:pPr>
      <w:pStyle w:val="Header"/>
    </w:pPr>
    <w:r>
      <w:t>Capabilities for Managers – Assignment 2</w:t>
    </w:r>
  </w:p>
  <w:p w14:paraId="38BCDE77" w14:textId="77777777" w:rsidR="00EA4BE0" w:rsidRDefault="00EA4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56778"/>
    <w:multiLevelType w:val="multilevel"/>
    <w:tmpl w:val="0DD56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B07CE"/>
    <w:multiLevelType w:val="hybridMultilevel"/>
    <w:tmpl w:val="6EA07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CE28D8"/>
    <w:multiLevelType w:val="hybridMultilevel"/>
    <w:tmpl w:val="CAB2A82C"/>
    <w:lvl w:ilvl="0" w:tplc="7C74E3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D0A32C2"/>
    <w:multiLevelType w:val="hybridMultilevel"/>
    <w:tmpl w:val="658873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685194">
    <w:abstractNumId w:val="0"/>
  </w:num>
  <w:num w:numId="2" w16cid:durableId="853496581">
    <w:abstractNumId w:val="1"/>
  </w:num>
  <w:num w:numId="3" w16cid:durableId="905260012">
    <w:abstractNumId w:val="2"/>
  </w:num>
  <w:num w:numId="4" w16cid:durableId="10113758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Dc1NjY1NzI0NTNU0lEKTi0uzszPAykwqwUAecuFwiwAAAA="/>
  </w:docVars>
  <w:rsids>
    <w:rsidRoot w:val="003C4D56"/>
    <w:rsid w:val="000023F4"/>
    <w:rsid w:val="00004F4E"/>
    <w:rsid w:val="00021FE1"/>
    <w:rsid w:val="00032F65"/>
    <w:rsid w:val="00045DB1"/>
    <w:rsid w:val="00056F36"/>
    <w:rsid w:val="00060B21"/>
    <w:rsid w:val="00062C0C"/>
    <w:rsid w:val="00082CDC"/>
    <w:rsid w:val="00084204"/>
    <w:rsid w:val="0008510C"/>
    <w:rsid w:val="00087577"/>
    <w:rsid w:val="000A3E74"/>
    <w:rsid w:val="000C5F39"/>
    <w:rsid w:val="000D46EB"/>
    <w:rsid w:val="000D479D"/>
    <w:rsid w:val="000D568D"/>
    <w:rsid w:val="000D73BD"/>
    <w:rsid w:val="000E0D3F"/>
    <w:rsid w:val="000E1595"/>
    <w:rsid w:val="000E642F"/>
    <w:rsid w:val="000F59F9"/>
    <w:rsid w:val="00103279"/>
    <w:rsid w:val="001379CA"/>
    <w:rsid w:val="00141012"/>
    <w:rsid w:val="0015611E"/>
    <w:rsid w:val="001661E4"/>
    <w:rsid w:val="00170ABC"/>
    <w:rsid w:val="001849F9"/>
    <w:rsid w:val="00191C8B"/>
    <w:rsid w:val="0019733C"/>
    <w:rsid w:val="001A1D16"/>
    <w:rsid w:val="001A2E2A"/>
    <w:rsid w:val="001A4757"/>
    <w:rsid w:val="001A5879"/>
    <w:rsid w:val="001B1197"/>
    <w:rsid w:val="001B3C1D"/>
    <w:rsid w:val="001B3ED0"/>
    <w:rsid w:val="001B685E"/>
    <w:rsid w:val="001C522F"/>
    <w:rsid w:val="001C69EC"/>
    <w:rsid w:val="001D5B75"/>
    <w:rsid w:val="001E4418"/>
    <w:rsid w:val="001F4876"/>
    <w:rsid w:val="001F6158"/>
    <w:rsid w:val="001F7E63"/>
    <w:rsid w:val="00203CB9"/>
    <w:rsid w:val="00213072"/>
    <w:rsid w:val="002213E8"/>
    <w:rsid w:val="00235B8F"/>
    <w:rsid w:val="002419E0"/>
    <w:rsid w:val="00246BD5"/>
    <w:rsid w:val="00250F3C"/>
    <w:rsid w:val="00254741"/>
    <w:rsid w:val="00260C34"/>
    <w:rsid w:val="00283314"/>
    <w:rsid w:val="0028397C"/>
    <w:rsid w:val="002854AB"/>
    <w:rsid w:val="0028724E"/>
    <w:rsid w:val="002933B2"/>
    <w:rsid w:val="002A3672"/>
    <w:rsid w:val="002A6BD8"/>
    <w:rsid w:val="002B36B2"/>
    <w:rsid w:val="002D432E"/>
    <w:rsid w:val="002E74F8"/>
    <w:rsid w:val="002F1F78"/>
    <w:rsid w:val="00300762"/>
    <w:rsid w:val="00300B41"/>
    <w:rsid w:val="0030552F"/>
    <w:rsid w:val="0031047D"/>
    <w:rsid w:val="003115BD"/>
    <w:rsid w:val="00340B01"/>
    <w:rsid w:val="003465C1"/>
    <w:rsid w:val="00352353"/>
    <w:rsid w:val="00353077"/>
    <w:rsid w:val="0035339C"/>
    <w:rsid w:val="003647DF"/>
    <w:rsid w:val="00373DFA"/>
    <w:rsid w:val="00373EFA"/>
    <w:rsid w:val="00391B39"/>
    <w:rsid w:val="003942C8"/>
    <w:rsid w:val="00394B2B"/>
    <w:rsid w:val="003973D6"/>
    <w:rsid w:val="003A0060"/>
    <w:rsid w:val="003A09E3"/>
    <w:rsid w:val="003A1CB9"/>
    <w:rsid w:val="003A3463"/>
    <w:rsid w:val="003A4071"/>
    <w:rsid w:val="003A6572"/>
    <w:rsid w:val="003A681C"/>
    <w:rsid w:val="003A7F94"/>
    <w:rsid w:val="003B3FC2"/>
    <w:rsid w:val="003C4D56"/>
    <w:rsid w:val="003D55F3"/>
    <w:rsid w:val="003E35EF"/>
    <w:rsid w:val="003F199F"/>
    <w:rsid w:val="003F4354"/>
    <w:rsid w:val="00402D6F"/>
    <w:rsid w:val="00410FB0"/>
    <w:rsid w:val="004234F9"/>
    <w:rsid w:val="004239AB"/>
    <w:rsid w:val="00425A4F"/>
    <w:rsid w:val="00445CC3"/>
    <w:rsid w:val="00463811"/>
    <w:rsid w:val="00466813"/>
    <w:rsid w:val="0047747C"/>
    <w:rsid w:val="00485A5A"/>
    <w:rsid w:val="00486F71"/>
    <w:rsid w:val="0049044D"/>
    <w:rsid w:val="00491B0F"/>
    <w:rsid w:val="00495A26"/>
    <w:rsid w:val="004A2D23"/>
    <w:rsid w:val="004B08FA"/>
    <w:rsid w:val="004B4E9D"/>
    <w:rsid w:val="004D635D"/>
    <w:rsid w:val="004D7FDC"/>
    <w:rsid w:val="004E235B"/>
    <w:rsid w:val="004F6AE0"/>
    <w:rsid w:val="004F6F25"/>
    <w:rsid w:val="00501C3D"/>
    <w:rsid w:val="00504942"/>
    <w:rsid w:val="005055E7"/>
    <w:rsid w:val="00511858"/>
    <w:rsid w:val="00516400"/>
    <w:rsid w:val="00516839"/>
    <w:rsid w:val="0052393D"/>
    <w:rsid w:val="00530ADE"/>
    <w:rsid w:val="005421BB"/>
    <w:rsid w:val="005442A0"/>
    <w:rsid w:val="005473E4"/>
    <w:rsid w:val="00554D58"/>
    <w:rsid w:val="00556A1E"/>
    <w:rsid w:val="005627D3"/>
    <w:rsid w:val="005736D9"/>
    <w:rsid w:val="005830F7"/>
    <w:rsid w:val="00587ED1"/>
    <w:rsid w:val="00592724"/>
    <w:rsid w:val="0059755B"/>
    <w:rsid w:val="005A1B5A"/>
    <w:rsid w:val="005A2088"/>
    <w:rsid w:val="005A3B44"/>
    <w:rsid w:val="005B7F95"/>
    <w:rsid w:val="005C0323"/>
    <w:rsid w:val="005C6492"/>
    <w:rsid w:val="005E432C"/>
    <w:rsid w:val="005E7E9F"/>
    <w:rsid w:val="00610AA9"/>
    <w:rsid w:val="00620FF4"/>
    <w:rsid w:val="0062724D"/>
    <w:rsid w:val="006326B8"/>
    <w:rsid w:val="00634E0D"/>
    <w:rsid w:val="006515E9"/>
    <w:rsid w:val="00657612"/>
    <w:rsid w:val="00666249"/>
    <w:rsid w:val="00670597"/>
    <w:rsid w:val="00671516"/>
    <w:rsid w:val="00681015"/>
    <w:rsid w:val="00683016"/>
    <w:rsid w:val="00683FF5"/>
    <w:rsid w:val="00694140"/>
    <w:rsid w:val="006B1FBC"/>
    <w:rsid w:val="006D322A"/>
    <w:rsid w:val="006D5B4B"/>
    <w:rsid w:val="006E05A6"/>
    <w:rsid w:val="006E143F"/>
    <w:rsid w:val="006E315E"/>
    <w:rsid w:val="006F0E20"/>
    <w:rsid w:val="00703E20"/>
    <w:rsid w:val="0072772D"/>
    <w:rsid w:val="00731BD1"/>
    <w:rsid w:val="007406BA"/>
    <w:rsid w:val="007450A2"/>
    <w:rsid w:val="00765589"/>
    <w:rsid w:val="00780F20"/>
    <w:rsid w:val="00791DF6"/>
    <w:rsid w:val="00791E62"/>
    <w:rsid w:val="007924BF"/>
    <w:rsid w:val="007A4C04"/>
    <w:rsid w:val="007B42EF"/>
    <w:rsid w:val="007C202F"/>
    <w:rsid w:val="007C7F2D"/>
    <w:rsid w:val="007E0CDE"/>
    <w:rsid w:val="007E4A95"/>
    <w:rsid w:val="007F5601"/>
    <w:rsid w:val="007F5691"/>
    <w:rsid w:val="007F7385"/>
    <w:rsid w:val="00810CEC"/>
    <w:rsid w:val="00815A9C"/>
    <w:rsid w:val="0083570D"/>
    <w:rsid w:val="00835E7E"/>
    <w:rsid w:val="00847870"/>
    <w:rsid w:val="00850099"/>
    <w:rsid w:val="00872979"/>
    <w:rsid w:val="00890A38"/>
    <w:rsid w:val="0089353B"/>
    <w:rsid w:val="008C2E22"/>
    <w:rsid w:val="008C47A2"/>
    <w:rsid w:val="008C4AFF"/>
    <w:rsid w:val="008D2E76"/>
    <w:rsid w:val="008D6170"/>
    <w:rsid w:val="008E106E"/>
    <w:rsid w:val="008F07AF"/>
    <w:rsid w:val="00900A85"/>
    <w:rsid w:val="00902546"/>
    <w:rsid w:val="00904E49"/>
    <w:rsid w:val="0091605D"/>
    <w:rsid w:val="00931C64"/>
    <w:rsid w:val="00944C4C"/>
    <w:rsid w:val="00954304"/>
    <w:rsid w:val="00960518"/>
    <w:rsid w:val="00975F91"/>
    <w:rsid w:val="009829F7"/>
    <w:rsid w:val="009853DE"/>
    <w:rsid w:val="009A4955"/>
    <w:rsid w:val="009B596A"/>
    <w:rsid w:val="009C0BA3"/>
    <w:rsid w:val="009C4ECD"/>
    <w:rsid w:val="009D58E9"/>
    <w:rsid w:val="009D7B94"/>
    <w:rsid w:val="009E31A5"/>
    <w:rsid w:val="00A018D3"/>
    <w:rsid w:val="00A23EA1"/>
    <w:rsid w:val="00A265F2"/>
    <w:rsid w:val="00A32D65"/>
    <w:rsid w:val="00A3371F"/>
    <w:rsid w:val="00A5243D"/>
    <w:rsid w:val="00A541A1"/>
    <w:rsid w:val="00A64578"/>
    <w:rsid w:val="00A723F0"/>
    <w:rsid w:val="00A7270C"/>
    <w:rsid w:val="00A73135"/>
    <w:rsid w:val="00A73FBE"/>
    <w:rsid w:val="00A76540"/>
    <w:rsid w:val="00A81769"/>
    <w:rsid w:val="00A865AB"/>
    <w:rsid w:val="00AA22F8"/>
    <w:rsid w:val="00AB469E"/>
    <w:rsid w:val="00AD20C7"/>
    <w:rsid w:val="00AD31C6"/>
    <w:rsid w:val="00AD3959"/>
    <w:rsid w:val="00AE0D7A"/>
    <w:rsid w:val="00AE71D2"/>
    <w:rsid w:val="00AF4AAA"/>
    <w:rsid w:val="00B013DD"/>
    <w:rsid w:val="00B04DA8"/>
    <w:rsid w:val="00B24E2C"/>
    <w:rsid w:val="00B36604"/>
    <w:rsid w:val="00B4712A"/>
    <w:rsid w:val="00B7286B"/>
    <w:rsid w:val="00B74240"/>
    <w:rsid w:val="00B7684E"/>
    <w:rsid w:val="00B8088C"/>
    <w:rsid w:val="00B81A87"/>
    <w:rsid w:val="00B82856"/>
    <w:rsid w:val="00B8598D"/>
    <w:rsid w:val="00B966D3"/>
    <w:rsid w:val="00B96DDB"/>
    <w:rsid w:val="00BB2F40"/>
    <w:rsid w:val="00BC0FDE"/>
    <w:rsid w:val="00BC76B7"/>
    <w:rsid w:val="00BF0252"/>
    <w:rsid w:val="00C04F12"/>
    <w:rsid w:val="00C17976"/>
    <w:rsid w:val="00C2205B"/>
    <w:rsid w:val="00C23FA8"/>
    <w:rsid w:val="00C34462"/>
    <w:rsid w:val="00C40ADD"/>
    <w:rsid w:val="00C41837"/>
    <w:rsid w:val="00C50B65"/>
    <w:rsid w:val="00C55453"/>
    <w:rsid w:val="00C63808"/>
    <w:rsid w:val="00C676D2"/>
    <w:rsid w:val="00C82B74"/>
    <w:rsid w:val="00C92DC3"/>
    <w:rsid w:val="00C93F09"/>
    <w:rsid w:val="00C93FA2"/>
    <w:rsid w:val="00C9531E"/>
    <w:rsid w:val="00CA4B4E"/>
    <w:rsid w:val="00CD167A"/>
    <w:rsid w:val="00CD2035"/>
    <w:rsid w:val="00CD58FA"/>
    <w:rsid w:val="00CD66DC"/>
    <w:rsid w:val="00CE4515"/>
    <w:rsid w:val="00CE7465"/>
    <w:rsid w:val="00CF3131"/>
    <w:rsid w:val="00D12010"/>
    <w:rsid w:val="00D1294B"/>
    <w:rsid w:val="00D221F6"/>
    <w:rsid w:val="00D23A6D"/>
    <w:rsid w:val="00D35083"/>
    <w:rsid w:val="00D35A5C"/>
    <w:rsid w:val="00D47280"/>
    <w:rsid w:val="00D52007"/>
    <w:rsid w:val="00D60630"/>
    <w:rsid w:val="00D61129"/>
    <w:rsid w:val="00D91B8F"/>
    <w:rsid w:val="00D94769"/>
    <w:rsid w:val="00D973E7"/>
    <w:rsid w:val="00DA078E"/>
    <w:rsid w:val="00DA742F"/>
    <w:rsid w:val="00DC0167"/>
    <w:rsid w:val="00DC43CB"/>
    <w:rsid w:val="00DC62CA"/>
    <w:rsid w:val="00DD1F51"/>
    <w:rsid w:val="00E01F13"/>
    <w:rsid w:val="00E03738"/>
    <w:rsid w:val="00E0509F"/>
    <w:rsid w:val="00E05832"/>
    <w:rsid w:val="00E07DF5"/>
    <w:rsid w:val="00E23543"/>
    <w:rsid w:val="00E34EFE"/>
    <w:rsid w:val="00E40606"/>
    <w:rsid w:val="00E411C2"/>
    <w:rsid w:val="00E42A7E"/>
    <w:rsid w:val="00E43878"/>
    <w:rsid w:val="00E52C7A"/>
    <w:rsid w:val="00E53B29"/>
    <w:rsid w:val="00E76D19"/>
    <w:rsid w:val="00E8014C"/>
    <w:rsid w:val="00E90FC8"/>
    <w:rsid w:val="00E96D19"/>
    <w:rsid w:val="00EA1FE1"/>
    <w:rsid w:val="00EA4BE0"/>
    <w:rsid w:val="00EB183C"/>
    <w:rsid w:val="00EB6863"/>
    <w:rsid w:val="00ED067B"/>
    <w:rsid w:val="00ED1EE2"/>
    <w:rsid w:val="00EE2D5B"/>
    <w:rsid w:val="00EE5885"/>
    <w:rsid w:val="00EF3756"/>
    <w:rsid w:val="00EF4E4D"/>
    <w:rsid w:val="00F0145A"/>
    <w:rsid w:val="00F23218"/>
    <w:rsid w:val="00F23280"/>
    <w:rsid w:val="00F30DED"/>
    <w:rsid w:val="00F5076F"/>
    <w:rsid w:val="00F61E43"/>
    <w:rsid w:val="00F76401"/>
    <w:rsid w:val="00F84292"/>
    <w:rsid w:val="00F85B0B"/>
    <w:rsid w:val="00F905D6"/>
    <w:rsid w:val="00F978CC"/>
    <w:rsid w:val="00FA4B2F"/>
    <w:rsid w:val="00FA7EAA"/>
    <w:rsid w:val="00FB1D3F"/>
    <w:rsid w:val="00FC4BA0"/>
    <w:rsid w:val="00FD033C"/>
    <w:rsid w:val="00FD284E"/>
    <w:rsid w:val="00FE79DB"/>
    <w:rsid w:val="13B637CA"/>
    <w:rsid w:val="4522026E"/>
    <w:rsid w:val="5615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45EA"/>
  <w15:docId w15:val="{2326DAE1-0B5D-431D-B84A-9CB904C3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outlineLvl w:val="9"/>
    </w:pPr>
    <w:rPr>
      <w:lang w:val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2393D"/>
    <w:pPr>
      <w:spacing w:line="259" w:lineRule="auto"/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62C77-CC0D-4F74-8910-D533EED62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7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fiq Alam</dc:creator>
  <cp:lastModifiedBy>Gielo Joseph Fernandez</cp:lastModifiedBy>
  <cp:revision>314</cp:revision>
  <dcterms:created xsi:type="dcterms:W3CDTF">2024-10-01T03:02:00Z</dcterms:created>
  <dcterms:modified xsi:type="dcterms:W3CDTF">2024-11-2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538</vt:lpwstr>
  </property>
  <property fmtid="{D5CDD505-2E9C-101B-9397-08002B2CF9AE}" pid="3" name="ICV">
    <vt:lpwstr>72113857D58F476FAD3A21088DF4B0EE_13</vt:lpwstr>
  </property>
</Properties>
</file>